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72F77A" w14:textId="38B162D9" w:rsidR="0000007C" w:rsidRDefault="0042529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829F946" wp14:editId="4D4CAF1F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22860" b="1143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4FC0FA" w14:textId="5865C359" w:rsidR="00425299" w:rsidRDefault="00425299">
                            <w:r>
                              <w:t>测试文档</w:t>
                            </w:r>
                            <w:r w:rsidR="00F61B1C">
                              <w:t>word2.doc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829F946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0;margin-top:14.4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">
                <v:textbox style="mso-fit-shape-to-text:t">
                  <w:txbxContent>
                    <w:p w14:paraId="214FC0FA" w14:textId="5865C359" w:rsidR="00425299" w:rsidRDefault="00425299">
                      <w:r>
                        <w:t>测试文档</w:t>
                      </w:r>
                      <w:r w:rsidR="00F61B1C">
                        <w:t>word2.doc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00007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MjI0szS2sDAztDBW0lEKTi0uzszPAykwrAUABObzBywAAAA="/>
  </w:docVars>
  <w:rsids>
    <w:rsidRoot w:val="008C24AE"/>
    <w:rsid w:val="0000007C"/>
    <w:rsid w:val="00425299"/>
    <w:rsid w:val="008C24AE"/>
    <w:rsid w:val="00F61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7170D"/>
  <w15:chartTrackingRefBased/>
  <w15:docId w15:val="{544984CD-5FDA-4A73-A94C-B77CBFF09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 Paul</dc:creator>
  <cp:keywords/>
  <dc:description/>
  <cp:lastModifiedBy>Pan Paul</cp:lastModifiedBy>
  <cp:revision>3</cp:revision>
  <dcterms:created xsi:type="dcterms:W3CDTF">2020-03-08T08:08:00Z</dcterms:created>
  <dcterms:modified xsi:type="dcterms:W3CDTF">2020-09-22T04:22:00Z</dcterms:modified>
</cp:coreProperties>
</file>